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D17DC0" w14:paraId="5E95614A" w14:textId="77777777" w:rsidTr="00AD700E">
        <w:tc>
          <w:tcPr>
            <w:tcW w:w="4672" w:type="dxa"/>
          </w:tcPr>
          <w:p w14:paraId="4C1FBD88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6E296F1" wp14:editId="5DC56833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78B6EBCF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1C816980" w14:textId="585E9EB9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company</w:t>
            </w:r>
            <w:r w:rsidR="00D17DC0">
              <w:rPr>
                <w:rFonts w:cstheme="minorHAnsi"/>
                <w:lang w:val="en" w:eastAsia="en"/>
              </w:rPr>
              <w:t>A</w:t>
            </w:r>
            <w:r w:rsidRPr="00E0093C">
              <w:rPr>
                <w:rFonts w:cstheme="minorHAnsi"/>
                <w:lang w:val="en" w:eastAsia="en"/>
              </w:rPr>
              <w:t>ddress}}</w:t>
            </w:r>
          </w:p>
          <w:p w14:paraId="2BB90C5F" w14:textId="2EF3F0E7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company</w:t>
            </w:r>
            <w:r w:rsidR="00D17DC0">
              <w:rPr>
                <w:rFonts w:cstheme="minorHAnsi"/>
                <w:lang w:val="en" w:eastAsia="en"/>
              </w:rPr>
              <w:t>E</w:t>
            </w:r>
            <w:r w:rsidRPr="00E0093C">
              <w:rPr>
                <w:rFonts w:cstheme="minorHAnsi"/>
                <w:lang w:val="en" w:eastAsia="en"/>
              </w:rPr>
              <w:t>mail}}</w:t>
            </w:r>
          </w:p>
          <w:p w14:paraId="751C6D2E" w14:textId="02BAFD1C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company</w:t>
            </w:r>
            <w:r w:rsidR="00D17DC0">
              <w:rPr>
                <w:rFonts w:cstheme="minorHAnsi"/>
                <w:lang w:val="en" w:eastAsia="en"/>
              </w:rPr>
              <w:t>P</w:t>
            </w:r>
            <w:r w:rsidRPr="00E0093C">
              <w:rPr>
                <w:rFonts w:cstheme="minorHAnsi"/>
                <w:lang w:val="en" w:eastAsia="en"/>
              </w:rPr>
              <w:t>hone}}</w:t>
            </w:r>
          </w:p>
        </w:tc>
      </w:tr>
    </w:tbl>
    <w:p w14:paraId="23C23D29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D17DC0" w14:paraId="2A0BBF56" w14:textId="77777777" w:rsidTr="00AD700E">
        <w:tc>
          <w:tcPr>
            <w:tcW w:w="4672" w:type="dxa"/>
          </w:tcPr>
          <w:p w14:paraId="6DB1093C" w14:textId="434598D9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{{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invoice</w:t>
            </w:r>
            <w:r w:rsidR="00114DEC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N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umber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}</w:t>
            </w:r>
            <w:bookmarkEnd w:id="1"/>
          </w:p>
          <w:p w14:paraId="3BBC3D9B" w14:textId="77777777"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3F94320F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2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2"/>
          </w:p>
          <w:p w14:paraId="33513F9E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4F0265E4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  <w:bookmarkStart w:id="3" w:name="_GoBack"/>
        <w:bookmarkEnd w:id="3"/>
      </w:tr>
    </w:tbl>
    <w:p w14:paraId="1FB8021D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1843"/>
        <w:gridCol w:w="1832"/>
      </w:tblGrid>
      <w:tr w:rsidR="00D52350" w:rsidRPr="00E0093C" w14:paraId="6424F3C2" w14:textId="77777777" w:rsidTr="00D17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44" w:type="dxa"/>
          </w:tcPr>
          <w:p w14:paraId="7135CB07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2126" w:type="dxa"/>
          </w:tcPr>
          <w:p w14:paraId="37BACA19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843" w:type="dxa"/>
          </w:tcPr>
          <w:p w14:paraId="13E7F2FB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832" w:type="dxa"/>
          </w:tcPr>
          <w:p w14:paraId="44614F1D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2E3246AE" w14:textId="77777777" w:rsidTr="00D1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78A84CB7" w14:textId="5A8CC55B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</w:t>
            </w:r>
            <w:r w:rsidR="00114DEC">
              <w:rPr>
                <w:rFonts w:cstheme="minorHAnsi"/>
                <w:b w:val="0"/>
                <w:caps w:val="0"/>
                <w:lang w:val="en-US"/>
              </w:rPr>
              <w:t>product</w:t>
            </w:r>
            <w:r w:rsidR="00D17DC0">
              <w:rPr>
                <w:rFonts w:cstheme="minorHAnsi"/>
                <w:b w:val="0"/>
                <w:caps w:val="0"/>
                <w:lang w:val="en-US"/>
              </w:rPr>
              <w:t>s</w:t>
            </w:r>
            <w:r w:rsidR="00114DEC" w:rsidRPr="00E0093C">
              <w:rPr>
                <w:rFonts w:cstheme="minorHAnsi"/>
                <w:b w:val="0"/>
                <w:caps w:val="0"/>
                <w:lang w:val="en-US"/>
              </w:rPr>
              <w:t>.name</w:t>
            </w:r>
            <w:r w:rsidRPr="00E0093C">
              <w:rPr>
                <w:rFonts w:cstheme="minorHAnsi"/>
                <w:b w:val="0"/>
                <w:lang w:val="en-US"/>
              </w:rPr>
              <w:t>}}</w:t>
            </w:r>
          </w:p>
        </w:tc>
        <w:tc>
          <w:tcPr>
            <w:tcW w:w="2126" w:type="dxa"/>
          </w:tcPr>
          <w:p w14:paraId="6B93F041" w14:textId="657C1803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gramStart"/>
            <w:r w:rsidR="00114DEC">
              <w:rPr>
                <w:rFonts w:cstheme="minorHAnsi"/>
                <w:lang w:val="en-US"/>
              </w:rPr>
              <w:t>product</w:t>
            </w:r>
            <w:r w:rsidR="00D17DC0">
              <w:rPr>
                <w:rFonts w:cstheme="minorHAnsi"/>
                <w:lang w:val="en-US"/>
              </w:rPr>
              <w:t>s</w:t>
            </w:r>
            <w:r w:rsidRPr="00E0093C">
              <w:rPr>
                <w:rFonts w:cstheme="minorHAnsi"/>
                <w:lang w:val="en-US"/>
              </w:rPr>
              <w:t>.quantity</w:t>
            </w:r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843" w:type="dxa"/>
          </w:tcPr>
          <w:p w14:paraId="2574DD7C" w14:textId="64B227C5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gramStart"/>
            <w:r w:rsidR="00114DEC">
              <w:rPr>
                <w:rFonts w:cstheme="minorHAnsi"/>
                <w:lang w:val="en-US"/>
              </w:rPr>
              <w:t>product</w:t>
            </w:r>
            <w:r w:rsidR="00D17DC0">
              <w:rPr>
                <w:rFonts w:cstheme="minorHAnsi"/>
                <w:lang w:val="en-US"/>
              </w:rPr>
              <w:t>s</w:t>
            </w:r>
            <w:r w:rsidRPr="00E0093C">
              <w:rPr>
                <w:rFonts w:cstheme="minorHAnsi"/>
                <w:lang w:val="en-US"/>
              </w:rPr>
              <w:t>.price</w:t>
            </w:r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832" w:type="dxa"/>
          </w:tcPr>
          <w:p w14:paraId="0F6198DE" w14:textId="21AC9400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gramStart"/>
            <w:r w:rsidR="00114DEC">
              <w:rPr>
                <w:rFonts w:cstheme="minorHAnsi"/>
                <w:lang w:val="en-US"/>
              </w:rPr>
              <w:t>product</w:t>
            </w:r>
            <w:r w:rsidR="00D17DC0">
              <w:rPr>
                <w:rFonts w:cstheme="minorHAnsi"/>
                <w:lang w:val="en-US"/>
              </w:rPr>
              <w:t>s</w:t>
            </w:r>
            <w:r w:rsidRPr="00E0093C">
              <w:rPr>
                <w:rFonts w:cstheme="minorHAnsi"/>
                <w:lang w:val="en-US"/>
              </w:rPr>
              <w:t>.cost</w:t>
            </w:r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</w:tr>
    </w:tbl>
    <w:p w14:paraId="59CE465E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596E7716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5B8D0982" w14:textId="77777777" w:rsidTr="00AD700E">
        <w:tc>
          <w:tcPr>
            <w:tcW w:w="4672" w:type="dxa"/>
          </w:tcPr>
          <w:p w14:paraId="7DDB7941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4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4"/>
          </w:p>
          <w:p w14:paraId="67C7B2E3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5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5"/>
          </w:p>
          <w:p w14:paraId="7326AD77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6"/>
          </w:p>
          <w:p w14:paraId="2DD9A9DD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7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7"/>
          </w:p>
          <w:p w14:paraId="1256520A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8"/>
          </w:p>
          <w:p w14:paraId="1495F971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9"/>
          </w:p>
          <w:p w14:paraId="588F132E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10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invoiceNumber}}</w:t>
            </w:r>
            <w:bookmarkEnd w:id="10"/>
          </w:p>
        </w:tc>
        <w:tc>
          <w:tcPr>
            <w:tcW w:w="4673" w:type="dxa"/>
          </w:tcPr>
          <w:p w14:paraId="03DFAF38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1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1"/>
          </w:p>
          <w:p w14:paraId="3751B336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793B65C2" wp14:editId="76BBBFA1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54FD7A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4CB2B869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7F597B78" w14:textId="77777777"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14DEC"/>
    <w:rsid w:val="001558AB"/>
    <w:rsid w:val="001C77EF"/>
    <w:rsid w:val="001E03F4"/>
    <w:rsid w:val="00213ADA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F4F2A"/>
    <w:rsid w:val="00D17DC0"/>
    <w:rsid w:val="00D52350"/>
    <w:rsid w:val="00D5705E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33057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3F3BF-3F9E-491F-BCB8-C0DF143C0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Анжелика Анжелика</cp:lastModifiedBy>
  <cp:revision>4</cp:revision>
  <dcterms:created xsi:type="dcterms:W3CDTF">2020-08-12T10:07:00Z</dcterms:created>
  <dcterms:modified xsi:type="dcterms:W3CDTF">2020-08-25T11:49:00Z</dcterms:modified>
</cp:coreProperties>
</file>